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AB0881" w14:textId="5D353053" w:rsidR="008E23FA" w:rsidRPr="008E23FA" w:rsidRDefault="008E23FA" w:rsidP="008E23FA">
      <w:pPr>
        <w:pStyle w:val="Heading1"/>
        <w:jc w:val="center"/>
        <w:rPr>
          <w:rFonts w:eastAsia="Times New Roman"/>
          <w:noProof/>
          <w:color w:val="auto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 w:rsidRPr="008E23FA">
        <w:rPr>
          <w:rFonts w:eastAsia="Times New Roman"/>
          <w:noProof/>
          <w:color w:val="auto"/>
        </w:rPr>
        <w:t>WARNING: Today’s sermon is related to abuse.</w:t>
      </w:r>
    </w:p>
    <w:p w14:paraId="3A37E95B" w14:textId="46E7921F" w:rsidR="00FB3017" w:rsidRPr="00B27138" w:rsidRDefault="008E23FA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r w:rsidRPr="008E23FA">
        <w:rPr>
          <w:rFonts w:ascii="Verdana" w:eastAsia="Times New Roman" w:hAnsi="Verdana" w:cs="Times New Roman"/>
          <w:bCs/>
          <w:noProof/>
          <w:sz w:val="36"/>
          <w:szCs w:val="28"/>
        </w:rPr>
        <w:t>Caring Well for the Abused</w:t>
      </w:r>
    </w:p>
    <w:p w14:paraId="0E0020B4" w14:textId="53400446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8E23FA">
        <w:rPr>
          <w:rFonts w:ascii="Century Gothic" w:eastAsia="Times New Roman" w:hAnsi="Century Gothic" w:cs="Tahoma"/>
          <w:sz w:val="32"/>
          <w:szCs w:val="24"/>
        </w:rPr>
        <w:t>August 11</w:t>
      </w:r>
      <w:r w:rsidRPr="00B27138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3753E571" w:rsidR="005236A0" w:rsidRPr="00B27138" w:rsidRDefault="008E23FA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8E23FA">
        <w:rPr>
          <w:rFonts w:ascii="Century Gothic" w:eastAsia="Times New Roman" w:hAnsi="Century Gothic" w:cs="Tahoma"/>
          <w:bCs/>
          <w:i/>
          <w:sz w:val="28"/>
          <w:szCs w:val="24"/>
        </w:rPr>
        <w:t>Ecclesiastes 4:1</w:t>
      </w:r>
    </w:p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0"/>
      <w:bookmarkEnd w:id="1"/>
      <w:bookmarkEnd w:id="2"/>
      <w:bookmarkEnd w:id="3"/>
      <w:bookmarkEnd w:id="4"/>
    </w:p>
    <w:p w14:paraId="2273E03F" w14:textId="526E9D17" w:rsidR="00FB3017" w:rsidRPr="00B27138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96442AE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CBF69D9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33834B34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82D4654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1CD8D33B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4FDED723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45BCCBD3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2C48AD6A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2F9456A9" w14:textId="76E43816" w:rsidR="00B27138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  <w:r w:rsidRPr="008E23FA">
        <w:rPr>
          <w:rFonts w:ascii="Century Gothic" w:hAnsi="Century Gothic"/>
          <w:sz w:val="28"/>
          <w:szCs w:val="28"/>
        </w:rPr>
        <w:t>How can we care well for the abused? How can we make our church safe for survivors and safe from abuse?</w:t>
      </w:r>
    </w:p>
    <w:p w14:paraId="20BF900F" w14:textId="70066098" w:rsidR="00804EBF" w:rsidRDefault="00804EBF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B2C15C5" w14:textId="22B950B3" w:rsidR="00804EBF" w:rsidRPr="00B27138" w:rsidRDefault="008E23FA" w:rsidP="008E23FA">
      <w:pPr>
        <w:pStyle w:val="NoSpacing"/>
        <w:numPr>
          <w:ilvl w:val="0"/>
          <w:numId w:val="44"/>
        </w:num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8E23FA">
        <w:rPr>
          <w:rFonts w:ascii="Century Gothic" w:hAnsi="Century Gothic"/>
          <w:b/>
          <w:bCs/>
          <w:iCs/>
          <w:sz w:val="28"/>
          <w:szCs w:val="28"/>
        </w:rPr>
        <w:t xml:space="preserve"> disclosure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_</w:t>
      </w:r>
      <w:r w:rsidRPr="008E23FA">
        <w:rPr>
          <w:rFonts w:ascii="Century Gothic" w:hAnsi="Century Gothic"/>
          <w:b/>
          <w:bCs/>
          <w:iCs/>
          <w:sz w:val="28"/>
          <w:szCs w:val="28"/>
        </w:rPr>
        <w:t>. (Ecc. 4:1)</w:t>
      </w:r>
    </w:p>
    <w:p w14:paraId="1CD74AB5" w14:textId="0A59CA5D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3622669F" w14:textId="5D2BAE3D" w:rsid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6FC832CC" w14:textId="6E51B7BD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002C2C6" w14:textId="14F6FC2D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62350072" w14:textId="265EF4CD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23E218B8" w14:textId="33DAFFD2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7394DEDF" w14:textId="31370B12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27B08755" w14:textId="3A44A0E5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75DD42EF" w14:textId="445DD18C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E3CB21D" w14:textId="5989DC99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1165445C" w14:textId="77777777" w:rsidR="008E23FA" w:rsidRDefault="008E23FA" w:rsidP="008E23FA">
      <w:pPr>
        <w:pStyle w:val="ListParagraph"/>
        <w:numPr>
          <w:ilvl w:val="0"/>
          <w:numId w:val="44"/>
        </w:numPr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________________</w:t>
      </w:r>
      <w:r w:rsidRPr="008E23FA">
        <w:rPr>
          <w:rFonts w:ascii="Century Gothic" w:hAnsi="Century Gothic"/>
          <w:b/>
          <w:bCs/>
          <w:sz w:val="28"/>
          <w:szCs w:val="28"/>
        </w:rPr>
        <w:t xml:space="preserve"> abusers and </w:t>
      </w:r>
      <w:r>
        <w:rPr>
          <w:rFonts w:ascii="Century Gothic" w:hAnsi="Century Gothic"/>
          <w:b/>
          <w:bCs/>
          <w:sz w:val="28"/>
          <w:szCs w:val="28"/>
        </w:rPr>
        <w:t>____________</w:t>
      </w:r>
      <w:r w:rsidRPr="008E23FA">
        <w:rPr>
          <w:rFonts w:ascii="Century Gothic" w:hAnsi="Century Gothic"/>
          <w:b/>
          <w:bCs/>
          <w:sz w:val="28"/>
          <w:szCs w:val="28"/>
        </w:rPr>
        <w:t xml:space="preserve"> abuse to </w:t>
      </w:r>
      <w:r>
        <w:rPr>
          <w:rFonts w:ascii="Century Gothic" w:hAnsi="Century Gothic"/>
          <w:b/>
          <w:bCs/>
          <w:sz w:val="28"/>
          <w:szCs w:val="28"/>
        </w:rPr>
        <w:t>______</w:t>
      </w:r>
      <w:r w:rsidRPr="008E23FA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________________.</w:t>
      </w:r>
    </w:p>
    <w:p w14:paraId="608E9FE0" w14:textId="4E0E3071" w:rsidR="008E23FA" w:rsidRPr="008E23FA" w:rsidRDefault="008E23FA" w:rsidP="008E23FA">
      <w:pPr>
        <w:rPr>
          <w:rFonts w:ascii="Century Gothic" w:hAnsi="Century Gothic"/>
          <w:b/>
          <w:bCs/>
          <w:sz w:val="28"/>
          <w:szCs w:val="28"/>
        </w:rPr>
      </w:pPr>
      <w:r w:rsidRPr="008E23FA">
        <w:rPr>
          <w:rFonts w:ascii="Century Gothic" w:hAnsi="Century Gothic"/>
          <w:b/>
          <w:bCs/>
          <w:sz w:val="28"/>
          <w:szCs w:val="28"/>
        </w:rPr>
        <w:t>(Ps. 99:8; Rom. 8:1; Pro. 31:8-9; 28:1; Rom. 13:1-5)</w:t>
      </w:r>
    </w:p>
    <w:p w14:paraId="225DE9B7" w14:textId="602EB8DF" w:rsidR="00804EBF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7B772E75" w14:textId="77777777" w:rsidR="00770A17" w:rsidRPr="00341B25" w:rsidRDefault="00770A17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591CBBB7" w14:textId="746A6226" w:rsidR="00770A17" w:rsidRDefault="00770A17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30443F58" w14:textId="453EF068" w:rsidR="008E23FA" w:rsidRDefault="008E23FA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1A998CAB" w14:textId="0FB62928" w:rsidR="008E23FA" w:rsidRDefault="008E23FA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5A559D60" w14:textId="1F3E65A5" w:rsidR="008E23FA" w:rsidRDefault="008E23FA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37CE2C81" w14:textId="77777777" w:rsidR="008E23FA" w:rsidRDefault="008E23FA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4563C027" w14:textId="77777777" w:rsidR="008E23FA" w:rsidRPr="00770A17" w:rsidRDefault="008E23FA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1A2A629C" w14:textId="77777777" w:rsidR="00804EBF" w:rsidRPr="00341B25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11553A8A" w14:textId="7B022185" w:rsidR="003363CC" w:rsidRDefault="008E23FA" w:rsidP="0044523A">
      <w:pPr>
        <w:pStyle w:val="ListParagraph"/>
        <w:numPr>
          <w:ilvl w:val="0"/>
          <w:numId w:val="44"/>
        </w:numPr>
        <w:rPr>
          <w:rFonts w:ascii="Century Gothic" w:hAnsi="Century Gothic"/>
          <w:b/>
          <w:bCs/>
          <w:sz w:val="28"/>
          <w:szCs w:val="28"/>
        </w:rPr>
      </w:pPr>
      <w:r w:rsidRPr="008E23FA">
        <w:rPr>
          <w:rFonts w:ascii="Century Gothic" w:hAnsi="Century Gothic"/>
          <w:b/>
          <w:bCs/>
          <w:sz w:val="28"/>
          <w:szCs w:val="28"/>
        </w:rPr>
        <w:t>________ preventive ______________. (Matt. 18:6)</w:t>
      </w:r>
    </w:p>
    <w:sectPr w:rsidR="003363CC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7966A" w14:textId="77777777" w:rsidR="00322EF2" w:rsidRDefault="00322EF2" w:rsidP="00C413EA">
      <w:pPr>
        <w:spacing w:after="0" w:line="240" w:lineRule="auto"/>
      </w:pPr>
      <w:r>
        <w:separator/>
      </w:r>
    </w:p>
  </w:endnote>
  <w:endnote w:type="continuationSeparator" w:id="0">
    <w:p w14:paraId="284E6176" w14:textId="77777777" w:rsidR="00322EF2" w:rsidRDefault="00322EF2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7C583" w14:textId="77777777" w:rsidR="00322EF2" w:rsidRDefault="00322EF2" w:rsidP="00C413EA">
      <w:pPr>
        <w:spacing w:after="0" w:line="240" w:lineRule="auto"/>
      </w:pPr>
      <w:r>
        <w:separator/>
      </w:r>
    </w:p>
  </w:footnote>
  <w:footnote w:type="continuationSeparator" w:id="0">
    <w:p w14:paraId="7BBFA043" w14:textId="77777777" w:rsidR="00322EF2" w:rsidRDefault="00322EF2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31A46"/>
    <w:multiLevelType w:val="hybridMultilevel"/>
    <w:tmpl w:val="6C24F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3D7091"/>
    <w:multiLevelType w:val="hybridMultilevel"/>
    <w:tmpl w:val="5C82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E2315"/>
    <w:multiLevelType w:val="hybridMultilevel"/>
    <w:tmpl w:val="4CCCC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113C18"/>
    <w:multiLevelType w:val="hybridMultilevel"/>
    <w:tmpl w:val="F0440370"/>
    <w:lvl w:ilvl="0" w:tplc="3ACE4E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F7CE7"/>
    <w:multiLevelType w:val="hybridMultilevel"/>
    <w:tmpl w:val="0CEE7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326A7"/>
    <w:multiLevelType w:val="hybridMultilevel"/>
    <w:tmpl w:val="AD9A6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F02B6B"/>
    <w:multiLevelType w:val="hybridMultilevel"/>
    <w:tmpl w:val="96688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FC02A2"/>
    <w:multiLevelType w:val="hybridMultilevel"/>
    <w:tmpl w:val="799E3644"/>
    <w:lvl w:ilvl="0" w:tplc="EF34621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24"/>
  </w:num>
  <w:num w:numId="4">
    <w:abstractNumId w:val="25"/>
  </w:num>
  <w:num w:numId="5">
    <w:abstractNumId w:val="2"/>
  </w:num>
  <w:num w:numId="6">
    <w:abstractNumId w:val="38"/>
  </w:num>
  <w:num w:numId="7">
    <w:abstractNumId w:val="3"/>
  </w:num>
  <w:num w:numId="8">
    <w:abstractNumId w:val="42"/>
  </w:num>
  <w:num w:numId="9">
    <w:abstractNumId w:val="33"/>
  </w:num>
  <w:num w:numId="10">
    <w:abstractNumId w:val="17"/>
  </w:num>
  <w:num w:numId="11">
    <w:abstractNumId w:val="8"/>
  </w:num>
  <w:num w:numId="12">
    <w:abstractNumId w:val="6"/>
  </w:num>
  <w:num w:numId="13">
    <w:abstractNumId w:val="41"/>
  </w:num>
  <w:num w:numId="14">
    <w:abstractNumId w:val="13"/>
  </w:num>
  <w:num w:numId="15">
    <w:abstractNumId w:val="34"/>
  </w:num>
  <w:num w:numId="16">
    <w:abstractNumId w:val="32"/>
  </w:num>
  <w:num w:numId="17">
    <w:abstractNumId w:val="22"/>
  </w:num>
  <w:num w:numId="18">
    <w:abstractNumId w:val="31"/>
  </w:num>
  <w:num w:numId="19">
    <w:abstractNumId w:val="4"/>
  </w:num>
  <w:num w:numId="20">
    <w:abstractNumId w:val="18"/>
  </w:num>
  <w:num w:numId="21">
    <w:abstractNumId w:val="37"/>
  </w:num>
  <w:num w:numId="22">
    <w:abstractNumId w:val="39"/>
  </w:num>
  <w:num w:numId="23">
    <w:abstractNumId w:val="9"/>
  </w:num>
  <w:num w:numId="24">
    <w:abstractNumId w:val="35"/>
  </w:num>
  <w:num w:numId="25">
    <w:abstractNumId w:val="28"/>
  </w:num>
  <w:num w:numId="26">
    <w:abstractNumId w:val="26"/>
  </w:num>
  <w:num w:numId="27">
    <w:abstractNumId w:val="27"/>
  </w:num>
  <w:num w:numId="28">
    <w:abstractNumId w:val="29"/>
  </w:num>
  <w:num w:numId="29">
    <w:abstractNumId w:val="36"/>
  </w:num>
  <w:num w:numId="30">
    <w:abstractNumId w:val="15"/>
  </w:num>
  <w:num w:numId="31">
    <w:abstractNumId w:val="40"/>
  </w:num>
  <w:num w:numId="32">
    <w:abstractNumId w:val="0"/>
  </w:num>
  <w:num w:numId="33">
    <w:abstractNumId w:val="19"/>
  </w:num>
  <w:num w:numId="34">
    <w:abstractNumId w:val="12"/>
  </w:num>
  <w:num w:numId="35">
    <w:abstractNumId w:val="1"/>
  </w:num>
  <w:num w:numId="36">
    <w:abstractNumId w:val="16"/>
  </w:num>
  <w:num w:numId="37">
    <w:abstractNumId w:val="10"/>
  </w:num>
  <w:num w:numId="38">
    <w:abstractNumId w:val="11"/>
  </w:num>
  <w:num w:numId="39">
    <w:abstractNumId w:val="5"/>
  </w:num>
  <w:num w:numId="40">
    <w:abstractNumId w:val="7"/>
  </w:num>
  <w:num w:numId="41">
    <w:abstractNumId w:val="14"/>
  </w:num>
  <w:num w:numId="42">
    <w:abstractNumId w:val="30"/>
  </w:num>
  <w:num w:numId="43">
    <w:abstractNumId w:val="23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mwMK8FAOnH188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82C71"/>
    <w:rsid w:val="0019082E"/>
    <w:rsid w:val="00196F71"/>
    <w:rsid w:val="001A0C3C"/>
    <w:rsid w:val="001A2372"/>
    <w:rsid w:val="001B0E47"/>
    <w:rsid w:val="001B302F"/>
    <w:rsid w:val="001B4BAE"/>
    <w:rsid w:val="001C14D9"/>
    <w:rsid w:val="001C2065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22719"/>
    <w:rsid w:val="00322EF2"/>
    <w:rsid w:val="003233DD"/>
    <w:rsid w:val="00330C7C"/>
    <w:rsid w:val="003336FD"/>
    <w:rsid w:val="00335A02"/>
    <w:rsid w:val="003363CC"/>
    <w:rsid w:val="0033687A"/>
    <w:rsid w:val="00337F6E"/>
    <w:rsid w:val="0034133F"/>
    <w:rsid w:val="00341B25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23B8"/>
    <w:rsid w:val="00383A5A"/>
    <w:rsid w:val="003849BB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878"/>
    <w:rsid w:val="004D4962"/>
    <w:rsid w:val="004E0D19"/>
    <w:rsid w:val="004E25D4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DE6"/>
    <w:rsid w:val="006E33E0"/>
    <w:rsid w:val="006E5079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79D2"/>
    <w:rsid w:val="0087612B"/>
    <w:rsid w:val="00876E27"/>
    <w:rsid w:val="008833D2"/>
    <w:rsid w:val="00883C17"/>
    <w:rsid w:val="00885472"/>
    <w:rsid w:val="00890814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79FA"/>
    <w:rsid w:val="008E1F0F"/>
    <w:rsid w:val="008E23FA"/>
    <w:rsid w:val="008F143B"/>
    <w:rsid w:val="008F25D9"/>
    <w:rsid w:val="008F428F"/>
    <w:rsid w:val="008F62CE"/>
    <w:rsid w:val="00901C8C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15704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608DE"/>
    <w:rsid w:val="00F645F0"/>
    <w:rsid w:val="00F70AC6"/>
    <w:rsid w:val="00F71490"/>
    <w:rsid w:val="00F719BE"/>
    <w:rsid w:val="00F71B16"/>
    <w:rsid w:val="00F721F0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B091C"/>
    <w:rsid w:val="00FB3017"/>
    <w:rsid w:val="00FB7BA3"/>
    <w:rsid w:val="00FC6F12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19D2B-C13F-49E6-A20C-D45302B4C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08-09T01:47:00Z</dcterms:created>
  <dcterms:modified xsi:type="dcterms:W3CDTF">2019-08-09T01:47:00Z</dcterms:modified>
</cp:coreProperties>
</file>